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7684F" w:rsidRPr="003A6681" w:rsidRDefault="003A6681" w:rsidP="0098049D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3A6681">
        <w:rPr>
          <w:rFonts w:ascii="Times New Roman" w:eastAsia="Times New Roman" w:hAnsi="Times New Roman" w:cs="Times New Roman"/>
          <w:b/>
          <w:bCs/>
          <w:sz w:val="24"/>
          <w:szCs w:val="24"/>
        </w:rPr>
        <w:t>Hapet t</w:t>
      </w:r>
      <w:r w:rsidR="006A7C3B" w:rsidRPr="003A6681">
        <w:rPr>
          <w:rFonts w:ascii="Times New Roman" w:eastAsia="Times New Roman" w:hAnsi="Times New Roman" w:cs="Times New Roman"/>
          <w:b/>
          <w:bCs/>
          <w:sz w:val="24"/>
          <w:szCs w:val="24"/>
        </w:rPr>
        <w:t>hirrja p</w:t>
      </w:r>
      <w:r w:rsidRPr="003A6681">
        <w:rPr>
          <w:rFonts w:ascii="Times New Roman" w:eastAsia="Times New Roman" w:hAnsi="Times New Roman" w:cs="Times New Roman"/>
          <w:b/>
          <w:bCs/>
          <w:sz w:val="24"/>
          <w:szCs w:val="24"/>
        </w:rPr>
        <w:t>ër kembim t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ё</w:t>
      </w:r>
      <w:r w:rsidRPr="003A668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studenteve në p</w:t>
      </w:r>
      <w:r w:rsidR="000F4C40" w:rsidRPr="003A668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rogramin </w:t>
      </w:r>
      <w:r w:rsidRPr="003A6681">
        <w:rPr>
          <w:rFonts w:ascii="Times New Roman" w:eastAsia="Times New Roman" w:hAnsi="Times New Roman" w:cs="Times New Roman"/>
          <w:b/>
          <w:bCs/>
          <w:sz w:val="24"/>
          <w:szCs w:val="24"/>
        </w:rPr>
        <w:t>CEEPUS</w:t>
      </w:r>
    </w:p>
    <w:p w:rsidR="006A7C3B" w:rsidRPr="003A6681" w:rsidRDefault="003A6681" w:rsidP="0098049D">
      <w:pPr>
        <w:spacing w:before="100" w:beforeAutospacing="1" w:after="100" w:afterAutospacing="1" w:line="240" w:lineRule="auto"/>
        <w:jc w:val="both"/>
        <w:outlineLvl w:val="1"/>
        <w:rPr>
          <w:rFonts w:ascii="Times New Roman" w:eastAsia="Times New Roman" w:hAnsi="Times New Roman" w:cs="Times New Roman"/>
          <w:sz w:val="24"/>
          <w:szCs w:val="24"/>
        </w:rPr>
      </w:pPr>
      <w:r w:rsidRPr="003A668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Fakulteti I Buqësisë dhe Veterinarisë, </w:t>
      </w:r>
      <w:r w:rsidR="006A7C3B" w:rsidRPr="003A6681">
        <w:rPr>
          <w:rFonts w:ascii="Times New Roman" w:eastAsia="Times New Roman" w:hAnsi="Times New Roman" w:cs="Times New Roman"/>
          <w:color w:val="000000"/>
          <w:sz w:val="24"/>
          <w:szCs w:val="24"/>
        </w:rPr>
        <w:t>Universiteti i Prishtin</w:t>
      </w:r>
      <w:r w:rsidR="00F8682F" w:rsidRPr="003A6681">
        <w:rPr>
          <w:rFonts w:ascii="Times New Roman" w:eastAsia="Times New Roman" w:hAnsi="Times New Roman" w:cs="Times New Roman"/>
          <w:color w:val="000000"/>
          <w:sz w:val="24"/>
          <w:szCs w:val="24"/>
        </w:rPr>
        <w:t>ë</w:t>
      </w:r>
      <w:r w:rsidR="006A7C3B" w:rsidRPr="003A6681">
        <w:rPr>
          <w:rFonts w:ascii="Times New Roman" w:eastAsia="Times New Roman" w:hAnsi="Times New Roman" w:cs="Times New Roman"/>
          <w:color w:val="000000"/>
          <w:sz w:val="24"/>
          <w:szCs w:val="24"/>
        </w:rPr>
        <w:t>s ‘’Hasan Prishtina’’</w:t>
      </w:r>
      <w:r w:rsidRPr="003A668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hap thirrjen për këmbim t</w:t>
      </w:r>
      <w:r w:rsidR="003E7B75" w:rsidRPr="003A6681">
        <w:rPr>
          <w:rFonts w:ascii="Times New Roman" w:eastAsia="Times New Roman" w:hAnsi="Times New Roman" w:cs="Times New Roman"/>
          <w:color w:val="000000"/>
          <w:sz w:val="24"/>
          <w:szCs w:val="24"/>
        </w:rPr>
        <w:t>ë</w:t>
      </w:r>
      <w:r w:rsidR="00A952D4" w:rsidRPr="003A668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tudent</w:t>
      </w:r>
      <w:r w:rsidR="00874676" w:rsidRPr="003A6681">
        <w:rPr>
          <w:rFonts w:ascii="Times New Roman" w:eastAsia="Times New Roman" w:hAnsi="Times New Roman" w:cs="Times New Roman"/>
          <w:color w:val="000000"/>
          <w:sz w:val="24"/>
          <w:szCs w:val="24"/>
        </w:rPr>
        <w:t>ë</w:t>
      </w:r>
      <w:r w:rsidRPr="003A6681">
        <w:rPr>
          <w:rFonts w:ascii="Times New Roman" w:eastAsia="Times New Roman" w:hAnsi="Times New Roman" w:cs="Times New Roman"/>
          <w:color w:val="000000"/>
          <w:sz w:val="24"/>
          <w:szCs w:val="24"/>
        </w:rPr>
        <w:t>ve.</w:t>
      </w:r>
    </w:p>
    <w:p w:rsidR="00EB2039" w:rsidRPr="003A6681" w:rsidRDefault="009F752E" w:rsidP="0098049D">
      <w:p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A6681">
        <w:rPr>
          <w:rFonts w:ascii="Times New Roman" w:eastAsia="Times New Roman" w:hAnsi="Times New Roman" w:cs="Times New Roman"/>
          <w:b/>
          <w:bCs/>
          <w:sz w:val="24"/>
          <w:szCs w:val="24"/>
        </w:rPr>
        <w:t>Dokumente</w:t>
      </w:r>
      <w:r w:rsidR="00EB2039" w:rsidRPr="003A6681">
        <w:rPr>
          <w:rFonts w:ascii="Times New Roman" w:eastAsia="Times New Roman" w:hAnsi="Times New Roman" w:cs="Times New Roman"/>
          <w:b/>
          <w:bCs/>
          <w:sz w:val="24"/>
          <w:szCs w:val="24"/>
        </w:rPr>
        <w:t>t e nevojshme për aplikim:</w:t>
      </w:r>
    </w:p>
    <w:p w:rsidR="00EB2039" w:rsidRPr="003A6681" w:rsidRDefault="00EB2039" w:rsidP="0098049D">
      <w:pPr>
        <w:spacing w:before="100" w:beforeAutospacing="1" w:after="0" w:line="24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A6681">
        <w:rPr>
          <w:rFonts w:ascii="Times New Roman" w:eastAsia="Times New Roman" w:hAnsi="Times New Roman" w:cs="Times New Roman"/>
          <w:color w:val="000000"/>
          <w:sz w:val="24"/>
          <w:szCs w:val="24"/>
        </w:rPr>
        <w:t>- </w:t>
      </w:r>
      <w:r w:rsidRPr="003A6681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Transkripta (jo më të vjetër se 30 ditë)</w:t>
      </w:r>
      <w:r w:rsidR="0098049D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 xml:space="preserve"> nota mesatare 8.00</w:t>
      </w:r>
    </w:p>
    <w:p w:rsidR="00EB2039" w:rsidRPr="003A6681" w:rsidRDefault="00EB2039" w:rsidP="0098049D">
      <w:pPr>
        <w:spacing w:before="100" w:beforeAutospacing="1" w:after="0" w:line="240" w:lineRule="auto"/>
        <w:ind w:hanging="36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</w:pPr>
      <w:r w:rsidRPr="003A6681">
        <w:rPr>
          <w:rFonts w:ascii="Times New Roman" w:eastAsia="Times New Roman" w:hAnsi="Times New Roman" w:cs="Times New Roman"/>
          <w:color w:val="000000"/>
          <w:sz w:val="24"/>
          <w:szCs w:val="24"/>
        </w:rPr>
        <w:t>- </w:t>
      </w:r>
      <w:r w:rsidRPr="003A6681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CV (në gjuhën angleze)</w:t>
      </w:r>
    </w:p>
    <w:p w:rsidR="00EB2039" w:rsidRPr="003A6681" w:rsidRDefault="00EB2039" w:rsidP="0098049D">
      <w:pPr>
        <w:spacing w:before="100" w:beforeAutospacing="1" w:after="0" w:line="24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A6681">
        <w:rPr>
          <w:rFonts w:ascii="Times New Roman" w:eastAsia="Times New Roman" w:hAnsi="Times New Roman" w:cs="Times New Roman"/>
          <w:color w:val="000000"/>
          <w:sz w:val="24"/>
          <w:szCs w:val="24"/>
        </w:rPr>
        <w:t>- </w:t>
      </w:r>
      <w:r w:rsidRPr="003A6681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Një letër motivimi (në gjuhën angleze)</w:t>
      </w:r>
    </w:p>
    <w:p w:rsidR="009F752E" w:rsidRPr="003A6681" w:rsidRDefault="00EB2039" w:rsidP="0098049D">
      <w:pPr>
        <w:spacing w:before="100" w:beforeAutospacing="1" w:after="0" w:line="240" w:lineRule="auto"/>
        <w:ind w:hanging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A6681">
        <w:rPr>
          <w:rFonts w:ascii="Times New Roman" w:eastAsia="Times New Roman" w:hAnsi="Times New Roman" w:cs="Times New Roman"/>
          <w:color w:val="000000"/>
          <w:sz w:val="24"/>
          <w:szCs w:val="24"/>
        </w:rPr>
        <w:t>- </w:t>
      </w:r>
      <w:r w:rsidRPr="003A6681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 xml:space="preserve">Certifikata e gjuhës angleze </w:t>
      </w:r>
      <w:r w:rsidRPr="003A6681">
        <w:rPr>
          <w:rFonts w:ascii="Times New Roman" w:eastAsia="Times New Roman" w:hAnsi="Times New Roman" w:cs="Times New Roman"/>
          <w:color w:val="000000"/>
          <w:sz w:val="24"/>
          <w:szCs w:val="24"/>
        </w:rPr>
        <w:t>niveli i gjuhës minimumi B2).</w:t>
      </w:r>
      <w:r w:rsidRPr="003A66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6A7C3B" w:rsidRPr="003A6681" w:rsidRDefault="006A7C3B" w:rsidP="0098049D">
      <w:p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3A668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sq-AL"/>
        </w:rPr>
        <w:t>Afati për aplikim</w:t>
      </w:r>
      <w:r w:rsidR="00B440F2" w:rsidRPr="003A668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sq-AL"/>
        </w:rPr>
        <w:t xml:space="preserve">: </w:t>
      </w:r>
      <w:r w:rsidR="003A6681" w:rsidRPr="003A668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15 Qershor.</w:t>
      </w:r>
    </w:p>
    <w:p w:rsidR="00BE4B43" w:rsidRPr="003A6681" w:rsidRDefault="00BE4B43" w:rsidP="0098049D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BE4B43" w:rsidRPr="0098049D" w:rsidRDefault="0098049D" w:rsidP="0098049D">
      <w:pP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8049D">
        <w:rPr>
          <w:rFonts w:ascii="Times New Roman" w:hAnsi="Times New Roman" w:cs="Times New Roman"/>
          <w:sz w:val="24"/>
          <w:szCs w:val="24"/>
          <w:lang w:val="sq-AL"/>
        </w:rPr>
        <w:t>Krahas aplikimit q</w:t>
      </w:r>
      <w:r w:rsidRPr="0098049D">
        <w:rPr>
          <w:rFonts w:ascii="Times New Roman" w:eastAsia="Times New Roman" w:hAnsi="Times New Roman" w:cs="Times New Roman"/>
          <w:color w:val="000000"/>
          <w:sz w:val="24"/>
          <w:szCs w:val="24"/>
        </w:rPr>
        <w:t>ë</w:t>
      </w:r>
      <w:r w:rsidRPr="0098049D">
        <w:rPr>
          <w:rFonts w:ascii="Times New Roman" w:hAnsi="Times New Roman" w:cs="Times New Roman"/>
          <w:sz w:val="24"/>
          <w:szCs w:val="24"/>
          <w:lang w:val="sq-AL"/>
        </w:rPr>
        <w:t xml:space="preserve"> duhet t</w:t>
      </w:r>
      <w:r w:rsidRPr="0098049D">
        <w:rPr>
          <w:rFonts w:ascii="Times New Roman" w:eastAsia="Times New Roman" w:hAnsi="Times New Roman" w:cs="Times New Roman"/>
          <w:color w:val="000000"/>
          <w:sz w:val="24"/>
          <w:szCs w:val="24"/>
        </w:rPr>
        <w:t>ë</w:t>
      </w:r>
      <w:r w:rsidRPr="0098049D">
        <w:rPr>
          <w:rFonts w:ascii="Times New Roman" w:hAnsi="Times New Roman" w:cs="Times New Roman"/>
          <w:sz w:val="24"/>
          <w:szCs w:val="24"/>
          <w:lang w:val="sq-AL"/>
        </w:rPr>
        <w:t xml:space="preserve"> b</w:t>
      </w:r>
      <w:r w:rsidRPr="0098049D">
        <w:rPr>
          <w:rFonts w:ascii="Times New Roman" w:eastAsia="Times New Roman" w:hAnsi="Times New Roman" w:cs="Times New Roman"/>
          <w:color w:val="000000"/>
          <w:sz w:val="24"/>
          <w:szCs w:val="24"/>
        </w:rPr>
        <w:t>ë</w:t>
      </w:r>
      <w:r w:rsidRPr="0098049D">
        <w:rPr>
          <w:rFonts w:ascii="Times New Roman" w:hAnsi="Times New Roman" w:cs="Times New Roman"/>
          <w:sz w:val="24"/>
          <w:szCs w:val="24"/>
          <w:lang w:val="sq-AL"/>
        </w:rPr>
        <w:t>het n</w:t>
      </w:r>
      <w:r w:rsidRPr="0098049D">
        <w:rPr>
          <w:rFonts w:ascii="Times New Roman" w:eastAsia="Times New Roman" w:hAnsi="Times New Roman" w:cs="Times New Roman"/>
          <w:color w:val="000000"/>
          <w:sz w:val="24"/>
          <w:szCs w:val="24"/>
        </w:rPr>
        <w:t>ë</w:t>
      </w:r>
      <w:r w:rsidRPr="0098049D">
        <w:rPr>
          <w:rFonts w:ascii="Times New Roman" w:hAnsi="Times New Roman" w:cs="Times New Roman"/>
          <w:sz w:val="24"/>
          <w:szCs w:val="24"/>
          <w:lang w:val="sq-AL"/>
        </w:rPr>
        <w:t xml:space="preserve"> webfaqe: </w:t>
      </w:r>
      <w:hyperlink r:id="rId7" w:history="1">
        <w:r w:rsidRPr="0098049D">
          <w:rPr>
            <w:rStyle w:val="Hyperlink"/>
            <w:rFonts w:ascii="Times New Roman" w:hAnsi="Times New Roman" w:cs="Times New Roman"/>
            <w:sz w:val="24"/>
            <w:szCs w:val="24"/>
            <w:lang w:val="sq-AL"/>
          </w:rPr>
          <w:t>https://www.ceepus.info/</w:t>
        </w:r>
      </w:hyperlink>
      <w:r w:rsidRPr="0098049D">
        <w:rPr>
          <w:rFonts w:ascii="Times New Roman" w:hAnsi="Times New Roman" w:cs="Times New Roman"/>
          <w:sz w:val="24"/>
          <w:szCs w:val="24"/>
          <w:lang w:val="sq-AL"/>
        </w:rPr>
        <w:t xml:space="preserve"> studentet jan</w:t>
      </w:r>
      <w:r w:rsidRPr="0098049D">
        <w:rPr>
          <w:rFonts w:ascii="Times New Roman" w:eastAsia="Times New Roman" w:hAnsi="Times New Roman" w:cs="Times New Roman"/>
          <w:color w:val="000000"/>
          <w:sz w:val="24"/>
          <w:szCs w:val="24"/>
        </w:rPr>
        <w:t>ë</w:t>
      </w:r>
      <w:r w:rsidRPr="0098049D">
        <w:rPr>
          <w:rFonts w:ascii="Times New Roman" w:hAnsi="Times New Roman" w:cs="Times New Roman"/>
          <w:sz w:val="24"/>
          <w:szCs w:val="24"/>
          <w:lang w:val="sq-AL"/>
        </w:rPr>
        <w:t xml:space="preserve"> t</w:t>
      </w:r>
      <w:r w:rsidRPr="0098049D">
        <w:rPr>
          <w:rFonts w:ascii="Times New Roman" w:eastAsia="Times New Roman" w:hAnsi="Times New Roman" w:cs="Times New Roman"/>
          <w:color w:val="000000"/>
          <w:sz w:val="24"/>
          <w:szCs w:val="24"/>
        </w:rPr>
        <w:t>ë</w:t>
      </w:r>
      <w:r w:rsidRPr="0098049D">
        <w:rPr>
          <w:rFonts w:ascii="Times New Roman" w:hAnsi="Times New Roman" w:cs="Times New Roman"/>
          <w:sz w:val="24"/>
          <w:szCs w:val="24"/>
          <w:lang w:val="sq-AL"/>
        </w:rPr>
        <w:t xml:space="preserve"> obliguar q</w:t>
      </w:r>
      <w:r w:rsidRPr="0098049D">
        <w:rPr>
          <w:rFonts w:ascii="Times New Roman" w:eastAsia="Times New Roman" w:hAnsi="Times New Roman" w:cs="Times New Roman"/>
          <w:color w:val="000000"/>
          <w:sz w:val="24"/>
          <w:szCs w:val="24"/>
        </w:rPr>
        <w:t>ë d</w:t>
      </w:r>
      <w:r w:rsidR="00C3058C" w:rsidRPr="0098049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kumentet e skanuara </w:t>
      </w:r>
      <w:r w:rsidR="00181218" w:rsidRPr="0098049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uhet t’i dërgoni </w:t>
      </w:r>
      <w:r w:rsidR="00C3058C" w:rsidRPr="0098049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e titull </w:t>
      </w:r>
      <w:r w:rsidR="003A6681" w:rsidRPr="0098049D">
        <w:rPr>
          <w:rFonts w:ascii="Times New Roman" w:hAnsi="Times New Roman" w:cs="Times New Roman"/>
          <w:color w:val="3E5570"/>
          <w:sz w:val="24"/>
          <w:szCs w:val="24"/>
          <w:shd w:val="clear" w:color="auto" w:fill="FFFFFF"/>
        </w:rPr>
        <w:t>HR-0107-16-2223</w:t>
      </w:r>
      <w:r w:rsidR="003A6681" w:rsidRPr="0098049D">
        <w:rPr>
          <w:rFonts w:ascii="Times New Roman" w:eastAsia="Times New Roman" w:hAnsi="Times New Roman" w:cs="Times New Roman"/>
          <w:sz w:val="24"/>
          <w:szCs w:val="24"/>
        </w:rPr>
        <w:t xml:space="preserve">  q</w:t>
      </w:r>
      <w:r w:rsidR="00DB0DD7" w:rsidRPr="0098049D">
        <w:rPr>
          <w:rFonts w:ascii="Times New Roman" w:eastAsia="Times New Roman" w:hAnsi="Times New Roman" w:cs="Times New Roman"/>
          <w:color w:val="000000"/>
          <w:sz w:val="24"/>
          <w:szCs w:val="24"/>
        </w:rPr>
        <w:t>ë</w:t>
      </w:r>
      <w:r w:rsidR="003A6681" w:rsidRPr="0098049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B0DD7" w:rsidRPr="0098049D">
        <w:rPr>
          <w:rFonts w:ascii="Times New Roman" w:eastAsia="Times New Roman" w:hAnsi="Times New Roman" w:cs="Times New Roman"/>
          <w:color w:val="000000"/>
          <w:sz w:val="24"/>
          <w:szCs w:val="24"/>
        </w:rPr>
        <w:t>ë</w:t>
      </w:r>
      <w:r w:rsidR="003A6681" w:rsidRPr="0098049D">
        <w:rPr>
          <w:rFonts w:ascii="Times New Roman" w:eastAsia="Times New Roman" w:hAnsi="Times New Roman" w:cs="Times New Roman"/>
          <w:sz w:val="24"/>
          <w:szCs w:val="24"/>
        </w:rPr>
        <w:t>sht</w:t>
      </w:r>
      <w:r w:rsidR="00DB0DD7" w:rsidRPr="0098049D">
        <w:rPr>
          <w:rFonts w:ascii="Times New Roman" w:eastAsia="Times New Roman" w:hAnsi="Times New Roman" w:cs="Times New Roman"/>
          <w:color w:val="000000"/>
          <w:sz w:val="24"/>
          <w:szCs w:val="24"/>
        </w:rPr>
        <w:t>ë</w:t>
      </w:r>
      <w:r w:rsidR="003A6681" w:rsidRPr="0098049D">
        <w:rPr>
          <w:rFonts w:ascii="Times New Roman" w:eastAsia="Times New Roman" w:hAnsi="Times New Roman" w:cs="Times New Roman"/>
          <w:sz w:val="24"/>
          <w:szCs w:val="24"/>
        </w:rPr>
        <w:t xml:space="preserve"> edhe kodi identifikues I rrjetit </w:t>
      </w:r>
      <w:r w:rsidR="00523854" w:rsidRPr="0098049D">
        <w:rPr>
          <w:rFonts w:ascii="Times New Roman" w:eastAsia="Times New Roman" w:hAnsi="Times New Roman" w:cs="Times New Roman"/>
          <w:color w:val="000000"/>
          <w:sz w:val="24"/>
          <w:szCs w:val="24"/>
        </w:rPr>
        <w:t>në emailin</w:t>
      </w:r>
      <w:r w:rsidR="00BE4B43" w:rsidRPr="0098049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: </w:t>
      </w:r>
    </w:p>
    <w:p w:rsidR="003A6681" w:rsidRPr="003A6681" w:rsidRDefault="003A6681" w:rsidP="0098049D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31FB0" w:rsidRPr="003A6681" w:rsidRDefault="00624A7F" w:rsidP="0098049D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8" w:history="1">
        <w:r w:rsidR="000038FF" w:rsidRPr="003A6681">
          <w:rPr>
            <w:rStyle w:val="Hyperlink"/>
            <w:rFonts w:ascii="Times New Roman" w:hAnsi="Times New Roman" w:cs="Times New Roman"/>
            <w:sz w:val="24"/>
            <w:szCs w:val="24"/>
          </w:rPr>
          <w:t>blerta.mehmedi@uni-pr.edu</w:t>
        </w:r>
      </w:hyperlink>
      <w:r w:rsidR="000038FF" w:rsidRPr="003A6681">
        <w:rPr>
          <w:rFonts w:ascii="Times New Roman" w:hAnsi="Times New Roman" w:cs="Times New Roman"/>
          <w:sz w:val="24"/>
          <w:szCs w:val="24"/>
        </w:rPr>
        <w:t xml:space="preserve">, </w:t>
      </w:r>
    </w:p>
    <w:p w:rsidR="00BE4B43" w:rsidRPr="003A6681" w:rsidRDefault="00BE4B43" w:rsidP="0098049D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30FF5" w:rsidRPr="003A6681" w:rsidRDefault="00930FF5" w:rsidP="0098049D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  <w:r w:rsidRPr="003A6681">
        <w:rPr>
          <w:rFonts w:ascii="Times New Roman" w:hAnsi="Times New Roman" w:cs="Times New Roman"/>
          <w:sz w:val="24"/>
          <w:szCs w:val="24"/>
          <w:lang w:val="sq-AL"/>
        </w:rPr>
        <w:t>Vetëm dokumentet e kompletuara do të merren në konsideratë.</w:t>
      </w:r>
    </w:p>
    <w:p w:rsidR="00930FF5" w:rsidRPr="003A6681" w:rsidRDefault="00930FF5" w:rsidP="0098049D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</w:p>
    <w:p w:rsidR="000C080B" w:rsidRPr="003A6681" w:rsidRDefault="000C080B" w:rsidP="0098049D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sq-AL"/>
        </w:rPr>
      </w:pPr>
    </w:p>
    <w:p w:rsidR="003A6681" w:rsidRPr="003A6681" w:rsidRDefault="003A6681" w:rsidP="0098049D">
      <w:pPr>
        <w:jc w:val="both"/>
        <w:rPr>
          <w:rFonts w:ascii="Times New Roman" w:hAnsi="Times New Roman" w:cs="Times New Roman"/>
          <w:sz w:val="24"/>
          <w:szCs w:val="24"/>
          <w:lang w:val="sq-AL"/>
        </w:rPr>
      </w:pPr>
      <w:r w:rsidRPr="003A6681">
        <w:rPr>
          <w:rFonts w:ascii="Times New Roman" w:hAnsi="Times New Roman" w:cs="Times New Roman"/>
          <w:sz w:val="24"/>
          <w:szCs w:val="24"/>
          <w:lang w:val="sq-AL"/>
        </w:rPr>
        <w:t>Në vijim gjeni muajt qe i  kemi ne dispozicion:</w:t>
      </w:r>
    </w:p>
    <w:tbl>
      <w:tblPr>
        <w:tblW w:w="5000" w:type="pct"/>
        <w:tblLook w:val="04A0"/>
      </w:tblPr>
      <w:tblGrid>
        <w:gridCol w:w="1928"/>
        <w:gridCol w:w="499"/>
        <w:gridCol w:w="455"/>
        <w:gridCol w:w="500"/>
        <w:gridCol w:w="458"/>
        <w:gridCol w:w="500"/>
        <w:gridCol w:w="458"/>
        <w:gridCol w:w="500"/>
        <w:gridCol w:w="458"/>
        <w:gridCol w:w="500"/>
        <w:gridCol w:w="458"/>
        <w:gridCol w:w="500"/>
        <w:gridCol w:w="458"/>
        <w:gridCol w:w="544"/>
        <w:gridCol w:w="1360"/>
      </w:tblGrid>
      <w:tr w:rsidR="003A6681" w:rsidRPr="003A6681" w:rsidTr="00CF6AC2">
        <w:trPr>
          <w:trHeight w:val="315"/>
        </w:trPr>
        <w:tc>
          <w:tcPr>
            <w:tcW w:w="100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A668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</w:t>
            </w:r>
            <w:r w:rsidRPr="003A668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</w:t>
            </w:r>
          </w:p>
        </w:tc>
        <w:tc>
          <w:tcPr>
            <w:tcW w:w="499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C6EFCE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6100"/>
                <w:sz w:val="24"/>
                <w:szCs w:val="24"/>
              </w:rPr>
            </w:pPr>
            <w:r w:rsidRPr="003A6681">
              <w:rPr>
                <w:rFonts w:ascii="Times New Roman" w:eastAsia="Times New Roman" w:hAnsi="Times New Roman" w:cs="Times New Roman"/>
                <w:color w:val="006100"/>
                <w:sz w:val="24"/>
                <w:szCs w:val="24"/>
              </w:rPr>
              <w:t>BRN</w:t>
            </w:r>
          </w:p>
        </w:tc>
        <w:tc>
          <w:tcPr>
            <w:tcW w:w="499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C6EFCE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6100"/>
                <w:sz w:val="24"/>
                <w:szCs w:val="24"/>
              </w:rPr>
            </w:pPr>
            <w:r w:rsidRPr="003A6681">
              <w:rPr>
                <w:rFonts w:ascii="Times New Roman" w:eastAsia="Times New Roman" w:hAnsi="Times New Roman" w:cs="Times New Roman"/>
                <w:color w:val="006100"/>
                <w:sz w:val="24"/>
                <w:szCs w:val="24"/>
              </w:rPr>
              <w:t>BUD</w:t>
            </w:r>
          </w:p>
        </w:tc>
        <w:tc>
          <w:tcPr>
            <w:tcW w:w="500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C6EFCE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6100"/>
                <w:sz w:val="24"/>
                <w:szCs w:val="24"/>
              </w:rPr>
            </w:pPr>
            <w:r w:rsidRPr="003A6681">
              <w:rPr>
                <w:rFonts w:ascii="Times New Roman" w:eastAsia="Times New Roman" w:hAnsi="Times New Roman" w:cs="Times New Roman"/>
                <w:color w:val="006100"/>
                <w:sz w:val="24"/>
                <w:szCs w:val="24"/>
              </w:rPr>
              <w:t>TIR</w:t>
            </w:r>
          </w:p>
        </w:tc>
        <w:tc>
          <w:tcPr>
            <w:tcW w:w="500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C6EFCE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6100"/>
                <w:sz w:val="24"/>
                <w:szCs w:val="24"/>
              </w:rPr>
            </w:pPr>
            <w:r w:rsidRPr="003A6681">
              <w:rPr>
                <w:rFonts w:ascii="Times New Roman" w:eastAsia="Times New Roman" w:hAnsi="Times New Roman" w:cs="Times New Roman"/>
                <w:color w:val="006100"/>
                <w:sz w:val="24"/>
                <w:szCs w:val="24"/>
              </w:rPr>
              <w:t>VIE</w:t>
            </w:r>
          </w:p>
        </w:tc>
        <w:tc>
          <w:tcPr>
            <w:tcW w:w="500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C6EFCE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6100"/>
                <w:sz w:val="24"/>
                <w:szCs w:val="24"/>
              </w:rPr>
            </w:pPr>
            <w:r w:rsidRPr="003A6681">
              <w:rPr>
                <w:rFonts w:ascii="Times New Roman" w:eastAsia="Times New Roman" w:hAnsi="Times New Roman" w:cs="Times New Roman"/>
                <w:color w:val="006100"/>
                <w:sz w:val="24"/>
                <w:szCs w:val="24"/>
              </w:rPr>
              <w:t>WRO</w:t>
            </w:r>
          </w:p>
        </w:tc>
        <w:tc>
          <w:tcPr>
            <w:tcW w:w="500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C6EFCE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6100"/>
                <w:sz w:val="24"/>
                <w:szCs w:val="24"/>
              </w:rPr>
            </w:pPr>
            <w:r w:rsidRPr="003A6681">
              <w:rPr>
                <w:rFonts w:ascii="Times New Roman" w:eastAsia="Times New Roman" w:hAnsi="Times New Roman" w:cs="Times New Roman"/>
                <w:color w:val="006100"/>
                <w:sz w:val="24"/>
                <w:szCs w:val="24"/>
              </w:rPr>
              <w:t>PRI</w:t>
            </w:r>
          </w:p>
        </w:tc>
        <w:tc>
          <w:tcPr>
            <w:tcW w:w="995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C6EFCE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6100"/>
                <w:sz w:val="24"/>
                <w:szCs w:val="24"/>
              </w:rPr>
            </w:pPr>
            <w:r w:rsidRPr="003A6681">
              <w:rPr>
                <w:rFonts w:ascii="Times New Roman" w:eastAsia="Times New Roman" w:hAnsi="Times New Roman" w:cs="Times New Roman"/>
                <w:color w:val="006100"/>
                <w:sz w:val="24"/>
                <w:szCs w:val="24"/>
              </w:rPr>
              <w:t>ZAG</w:t>
            </w:r>
          </w:p>
        </w:tc>
      </w:tr>
      <w:tr w:rsidR="003A6681" w:rsidRPr="003A6681" w:rsidTr="00CF6AC2">
        <w:trPr>
          <w:trHeight w:val="270"/>
        </w:trPr>
        <w:tc>
          <w:tcPr>
            <w:tcW w:w="100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A668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From </w:t>
            </w:r>
            <w:r w:rsidRPr="003A668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</w:t>
            </w:r>
          </w:p>
        </w:tc>
        <w:tc>
          <w:tcPr>
            <w:tcW w:w="26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A668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</w:t>
            </w:r>
          </w:p>
        </w:tc>
        <w:tc>
          <w:tcPr>
            <w:tcW w:w="238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A668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</w:t>
            </w:r>
          </w:p>
        </w:tc>
        <w:tc>
          <w:tcPr>
            <w:tcW w:w="26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A668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</w:t>
            </w:r>
          </w:p>
        </w:tc>
        <w:tc>
          <w:tcPr>
            <w:tcW w:w="23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A668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</w:t>
            </w:r>
          </w:p>
        </w:tc>
        <w:tc>
          <w:tcPr>
            <w:tcW w:w="26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A668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</w:t>
            </w:r>
          </w:p>
        </w:tc>
        <w:tc>
          <w:tcPr>
            <w:tcW w:w="239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A668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</w:t>
            </w:r>
          </w:p>
        </w:tc>
        <w:tc>
          <w:tcPr>
            <w:tcW w:w="26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A668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</w:t>
            </w:r>
          </w:p>
        </w:tc>
        <w:tc>
          <w:tcPr>
            <w:tcW w:w="239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A668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</w:t>
            </w:r>
          </w:p>
        </w:tc>
        <w:tc>
          <w:tcPr>
            <w:tcW w:w="26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A668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</w:t>
            </w:r>
          </w:p>
        </w:tc>
        <w:tc>
          <w:tcPr>
            <w:tcW w:w="239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A668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</w:t>
            </w:r>
          </w:p>
        </w:tc>
        <w:tc>
          <w:tcPr>
            <w:tcW w:w="26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A668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</w:t>
            </w:r>
          </w:p>
        </w:tc>
        <w:tc>
          <w:tcPr>
            <w:tcW w:w="239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A668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</w:t>
            </w:r>
          </w:p>
        </w:tc>
        <w:tc>
          <w:tcPr>
            <w:tcW w:w="28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A668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</w:t>
            </w:r>
          </w:p>
        </w:tc>
        <w:tc>
          <w:tcPr>
            <w:tcW w:w="711" w:type="pct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A668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</w:t>
            </w:r>
          </w:p>
        </w:tc>
      </w:tr>
      <w:tr w:rsidR="003A6681" w:rsidRPr="003A6681" w:rsidTr="00CF6AC2">
        <w:trPr>
          <w:trHeight w:val="270"/>
        </w:trPr>
        <w:tc>
          <w:tcPr>
            <w:tcW w:w="1007" w:type="pc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6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33CCCC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3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33CCCC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33CCCC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3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33CCCC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" w:type="pc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33CCCC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3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33CCCC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33CCCC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3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33CCCC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" w:type="pc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000000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3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0000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33CCCC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3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33CCCC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33CCCC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33CCCC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A6681" w:rsidRPr="003A6681" w:rsidTr="00CF6AC2">
        <w:trPr>
          <w:trHeight w:val="255"/>
        </w:trPr>
        <w:tc>
          <w:tcPr>
            <w:tcW w:w="1007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00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A668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ISTINA</w:t>
            </w:r>
          </w:p>
        </w:tc>
        <w:tc>
          <w:tcPr>
            <w:tcW w:w="2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3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CC00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3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CC00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3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CC00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3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CC00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3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CC00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3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000000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00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CC00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A6681" w:rsidRPr="003A6681" w:rsidTr="00CF6AC2">
        <w:trPr>
          <w:trHeight w:val="255"/>
        </w:trPr>
        <w:tc>
          <w:tcPr>
            <w:tcW w:w="1007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9CC00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A668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23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99CC00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6681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9CC00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A668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23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99CC00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6681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61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9CC00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A668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23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99CC00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6681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9CC00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A668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23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99CC00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6681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9CC00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A668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23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99CC00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6681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61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39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000000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9CC00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A668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99CC00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6681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3A6681" w:rsidRPr="003A6681" w:rsidTr="00CF6AC2">
        <w:trPr>
          <w:trHeight w:val="270"/>
        </w:trPr>
        <w:tc>
          <w:tcPr>
            <w:tcW w:w="1007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6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33CCCC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3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33CCCC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33CCCC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3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33CCCC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" w:type="pc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33CCCC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3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33CCCC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33CCCC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3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33CCCC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33CCCC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3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33CCCC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" w:type="pc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000000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3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0000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33CCCC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33CCCC"/>
            <w:noWrap/>
            <w:vAlign w:val="center"/>
            <w:hideMark/>
          </w:tcPr>
          <w:p w:rsidR="003A6681" w:rsidRPr="003A6681" w:rsidRDefault="003A6681" w:rsidP="00CF6A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3A6681" w:rsidRPr="00162150" w:rsidRDefault="003A6681" w:rsidP="003A6681">
      <w:pPr>
        <w:shd w:val="clear" w:color="auto" w:fill="FFFFFF"/>
        <w:spacing w:after="0" w:line="240" w:lineRule="auto"/>
        <w:rPr>
          <w:rFonts w:ascii="Bookman Old Style" w:hAnsi="Bookman Old Style"/>
        </w:rPr>
      </w:pPr>
    </w:p>
    <w:sectPr w:rsidR="003A6681" w:rsidRPr="00162150" w:rsidSect="000C08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025BD" w:rsidRDefault="002025BD" w:rsidP="00E16607">
      <w:pPr>
        <w:spacing w:after="0" w:line="240" w:lineRule="auto"/>
      </w:pPr>
      <w:r>
        <w:separator/>
      </w:r>
    </w:p>
  </w:endnote>
  <w:endnote w:type="continuationSeparator" w:id="1">
    <w:p w:rsidR="002025BD" w:rsidRDefault="002025BD" w:rsidP="00E166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025BD" w:rsidRDefault="002025BD" w:rsidP="00E16607">
      <w:pPr>
        <w:spacing w:after="0" w:line="240" w:lineRule="auto"/>
      </w:pPr>
      <w:r>
        <w:separator/>
      </w:r>
    </w:p>
  </w:footnote>
  <w:footnote w:type="continuationSeparator" w:id="1">
    <w:p w:rsidR="002025BD" w:rsidRDefault="002025BD" w:rsidP="00E166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636501E"/>
    <w:multiLevelType w:val="hybridMultilevel"/>
    <w:tmpl w:val="CBEEE9EA"/>
    <w:lvl w:ilvl="0" w:tplc="975AF5A8"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A2B528A"/>
    <w:multiLevelType w:val="hybridMultilevel"/>
    <w:tmpl w:val="785CBE1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DD007AC"/>
    <w:multiLevelType w:val="hybridMultilevel"/>
    <w:tmpl w:val="B83EB10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E8C3CC2"/>
    <w:multiLevelType w:val="hybridMultilevel"/>
    <w:tmpl w:val="24C64A6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859045B"/>
    <w:multiLevelType w:val="hybridMultilevel"/>
    <w:tmpl w:val="8AEE6F0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86E4529"/>
    <w:multiLevelType w:val="multilevel"/>
    <w:tmpl w:val="DF6E005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6">
    <w:nsid w:val="5CAE4907"/>
    <w:multiLevelType w:val="hybridMultilevel"/>
    <w:tmpl w:val="AF200C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D6C3BC6"/>
    <w:multiLevelType w:val="hybridMultilevel"/>
    <w:tmpl w:val="C41CE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098546D"/>
    <w:multiLevelType w:val="hybridMultilevel"/>
    <w:tmpl w:val="4C4A005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8"/>
  </w:num>
  <w:num w:numId="5">
    <w:abstractNumId w:val="4"/>
  </w:num>
  <w:num w:numId="6">
    <w:abstractNumId w:val="6"/>
  </w:num>
  <w:num w:numId="7">
    <w:abstractNumId w:val="7"/>
  </w:num>
  <w:num w:numId="8">
    <w:abstractNumId w:val="2"/>
  </w:num>
  <w:num w:numId="9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TU0N7cwNDEyMzE0NbJQ0lEKTi0uzszPAykwrQUA6Ih8TiwAAAA="/>
  </w:docVars>
  <w:rsids>
    <w:rsidRoot w:val="0016300C"/>
    <w:rsid w:val="000038FF"/>
    <w:rsid w:val="000151C0"/>
    <w:rsid w:val="0004441C"/>
    <w:rsid w:val="00044CD9"/>
    <w:rsid w:val="00080AA7"/>
    <w:rsid w:val="0008391F"/>
    <w:rsid w:val="000868DA"/>
    <w:rsid w:val="000A314D"/>
    <w:rsid w:val="000B2C3F"/>
    <w:rsid w:val="000C080B"/>
    <w:rsid w:val="000C51D6"/>
    <w:rsid w:val="000D0C03"/>
    <w:rsid w:val="000D1BFF"/>
    <w:rsid w:val="000E0F5B"/>
    <w:rsid w:val="000E2AC4"/>
    <w:rsid w:val="000E5073"/>
    <w:rsid w:val="000F0CDC"/>
    <w:rsid w:val="000F0EA1"/>
    <w:rsid w:val="000F4C40"/>
    <w:rsid w:val="000F6D6D"/>
    <w:rsid w:val="000F75E1"/>
    <w:rsid w:val="00120381"/>
    <w:rsid w:val="00120418"/>
    <w:rsid w:val="001370B6"/>
    <w:rsid w:val="00154578"/>
    <w:rsid w:val="00157428"/>
    <w:rsid w:val="00162150"/>
    <w:rsid w:val="00162FCE"/>
    <w:rsid w:val="0016300C"/>
    <w:rsid w:val="001635C6"/>
    <w:rsid w:val="00164451"/>
    <w:rsid w:val="00165B2A"/>
    <w:rsid w:val="00181218"/>
    <w:rsid w:val="00190796"/>
    <w:rsid w:val="001979E0"/>
    <w:rsid w:val="001A5913"/>
    <w:rsid w:val="001A79F7"/>
    <w:rsid w:val="001A7B59"/>
    <w:rsid w:val="001D2616"/>
    <w:rsid w:val="001D2D94"/>
    <w:rsid w:val="001F3A76"/>
    <w:rsid w:val="002022CD"/>
    <w:rsid w:val="002025BD"/>
    <w:rsid w:val="00220964"/>
    <w:rsid w:val="0022187D"/>
    <w:rsid w:val="0026060E"/>
    <w:rsid w:val="002957CF"/>
    <w:rsid w:val="002B6111"/>
    <w:rsid w:val="002C25D4"/>
    <w:rsid w:val="002D1153"/>
    <w:rsid w:val="002D4608"/>
    <w:rsid w:val="002E0A1C"/>
    <w:rsid w:val="002E75F9"/>
    <w:rsid w:val="002F3E7E"/>
    <w:rsid w:val="00302DF0"/>
    <w:rsid w:val="0031308B"/>
    <w:rsid w:val="00320693"/>
    <w:rsid w:val="00333A60"/>
    <w:rsid w:val="003347EF"/>
    <w:rsid w:val="00337252"/>
    <w:rsid w:val="00337440"/>
    <w:rsid w:val="0034282F"/>
    <w:rsid w:val="00357CAD"/>
    <w:rsid w:val="00365E54"/>
    <w:rsid w:val="0037306A"/>
    <w:rsid w:val="00376712"/>
    <w:rsid w:val="003A48B4"/>
    <w:rsid w:val="003A6681"/>
    <w:rsid w:val="003C2DA7"/>
    <w:rsid w:val="003D3B14"/>
    <w:rsid w:val="003E1B62"/>
    <w:rsid w:val="003E7B75"/>
    <w:rsid w:val="003F5C07"/>
    <w:rsid w:val="00404083"/>
    <w:rsid w:val="00405BDE"/>
    <w:rsid w:val="00493BD0"/>
    <w:rsid w:val="004A32DE"/>
    <w:rsid w:val="004A5B45"/>
    <w:rsid w:val="004B69B1"/>
    <w:rsid w:val="004C5583"/>
    <w:rsid w:val="004D06B0"/>
    <w:rsid w:val="00501B65"/>
    <w:rsid w:val="00501F58"/>
    <w:rsid w:val="00503A24"/>
    <w:rsid w:val="00504127"/>
    <w:rsid w:val="00516E84"/>
    <w:rsid w:val="00517A57"/>
    <w:rsid w:val="00521CAB"/>
    <w:rsid w:val="00523854"/>
    <w:rsid w:val="00550840"/>
    <w:rsid w:val="00576FE3"/>
    <w:rsid w:val="00580858"/>
    <w:rsid w:val="0058664F"/>
    <w:rsid w:val="005A78DA"/>
    <w:rsid w:val="005C65F6"/>
    <w:rsid w:val="005D1D19"/>
    <w:rsid w:val="005D5721"/>
    <w:rsid w:val="005E3CF7"/>
    <w:rsid w:val="005E662C"/>
    <w:rsid w:val="005F2C8A"/>
    <w:rsid w:val="00624A7F"/>
    <w:rsid w:val="00634393"/>
    <w:rsid w:val="0064066E"/>
    <w:rsid w:val="00645A83"/>
    <w:rsid w:val="00662139"/>
    <w:rsid w:val="00665D69"/>
    <w:rsid w:val="00674681"/>
    <w:rsid w:val="006A7C3B"/>
    <w:rsid w:val="006B61D5"/>
    <w:rsid w:val="006D1DCF"/>
    <w:rsid w:val="006D7F21"/>
    <w:rsid w:val="006E2F9C"/>
    <w:rsid w:val="006E46D0"/>
    <w:rsid w:val="006F63A4"/>
    <w:rsid w:val="006F70A0"/>
    <w:rsid w:val="007076C9"/>
    <w:rsid w:val="00742B70"/>
    <w:rsid w:val="00743BC2"/>
    <w:rsid w:val="0075222F"/>
    <w:rsid w:val="00755C2E"/>
    <w:rsid w:val="007660D8"/>
    <w:rsid w:val="007777AE"/>
    <w:rsid w:val="007855B1"/>
    <w:rsid w:val="00785795"/>
    <w:rsid w:val="007C54FE"/>
    <w:rsid w:val="007C6880"/>
    <w:rsid w:val="007E4AA0"/>
    <w:rsid w:val="00803F93"/>
    <w:rsid w:val="0082037B"/>
    <w:rsid w:val="00842E7E"/>
    <w:rsid w:val="00843155"/>
    <w:rsid w:val="0086162E"/>
    <w:rsid w:val="00874676"/>
    <w:rsid w:val="0087578E"/>
    <w:rsid w:val="00886426"/>
    <w:rsid w:val="008B784E"/>
    <w:rsid w:val="008D6E0F"/>
    <w:rsid w:val="008F2BE6"/>
    <w:rsid w:val="008F647B"/>
    <w:rsid w:val="008F7361"/>
    <w:rsid w:val="009055A8"/>
    <w:rsid w:val="009101EB"/>
    <w:rsid w:val="00910FB0"/>
    <w:rsid w:val="00925A3C"/>
    <w:rsid w:val="0092710D"/>
    <w:rsid w:val="00930FF5"/>
    <w:rsid w:val="00953883"/>
    <w:rsid w:val="009778E6"/>
    <w:rsid w:val="0098049D"/>
    <w:rsid w:val="00995E9B"/>
    <w:rsid w:val="009A1BBC"/>
    <w:rsid w:val="009D4FC1"/>
    <w:rsid w:val="009D6E0C"/>
    <w:rsid w:val="009E4E93"/>
    <w:rsid w:val="009F752E"/>
    <w:rsid w:val="00A12DBD"/>
    <w:rsid w:val="00A50E0C"/>
    <w:rsid w:val="00A773BD"/>
    <w:rsid w:val="00A8158F"/>
    <w:rsid w:val="00A90684"/>
    <w:rsid w:val="00A9106F"/>
    <w:rsid w:val="00A952D4"/>
    <w:rsid w:val="00AB486E"/>
    <w:rsid w:val="00AC3BD3"/>
    <w:rsid w:val="00AD02F8"/>
    <w:rsid w:val="00AD3B6F"/>
    <w:rsid w:val="00B030F0"/>
    <w:rsid w:val="00B418E7"/>
    <w:rsid w:val="00B440F2"/>
    <w:rsid w:val="00B6008F"/>
    <w:rsid w:val="00B61981"/>
    <w:rsid w:val="00B642B8"/>
    <w:rsid w:val="00BA74CA"/>
    <w:rsid w:val="00BB5E9A"/>
    <w:rsid w:val="00BC0B56"/>
    <w:rsid w:val="00BE4B43"/>
    <w:rsid w:val="00BF2BD4"/>
    <w:rsid w:val="00C17167"/>
    <w:rsid w:val="00C20D5B"/>
    <w:rsid w:val="00C27684"/>
    <w:rsid w:val="00C3058C"/>
    <w:rsid w:val="00C31FB0"/>
    <w:rsid w:val="00C76586"/>
    <w:rsid w:val="00C85F01"/>
    <w:rsid w:val="00C906D0"/>
    <w:rsid w:val="00CA5C4E"/>
    <w:rsid w:val="00CB08C6"/>
    <w:rsid w:val="00CB46F6"/>
    <w:rsid w:val="00CD317A"/>
    <w:rsid w:val="00CD7347"/>
    <w:rsid w:val="00CE1B31"/>
    <w:rsid w:val="00CF25A1"/>
    <w:rsid w:val="00CF3C3A"/>
    <w:rsid w:val="00D5430D"/>
    <w:rsid w:val="00D60E90"/>
    <w:rsid w:val="00D7684F"/>
    <w:rsid w:val="00D96792"/>
    <w:rsid w:val="00DB0DD7"/>
    <w:rsid w:val="00DB76A6"/>
    <w:rsid w:val="00DC017A"/>
    <w:rsid w:val="00DF1617"/>
    <w:rsid w:val="00E0479C"/>
    <w:rsid w:val="00E16607"/>
    <w:rsid w:val="00E20C4F"/>
    <w:rsid w:val="00E31565"/>
    <w:rsid w:val="00E35F47"/>
    <w:rsid w:val="00E85595"/>
    <w:rsid w:val="00EB2039"/>
    <w:rsid w:val="00EC5A6C"/>
    <w:rsid w:val="00ED09AC"/>
    <w:rsid w:val="00EF407A"/>
    <w:rsid w:val="00F457EB"/>
    <w:rsid w:val="00F6130F"/>
    <w:rsid w:val="00F61C7E"/>
    <w:rsid w:val="00F61E07"/>
    <w:rsid w:val="00F7384E"/>
    <w:rsid w:val="00F747B6"/>
    <w:rsid w:val="00F8682F"/>
    <w:rsid w:val="00F91E38"/>
    <w:rsid w:val="00F93D9F"/>
    <w:rsid w:val="00F96E21"/>
    <w:rsid w:val="00FB75AE"/>
    <w:rsid w:val="00FC5C34"/>
    <w:rsid w:val="00FF560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01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90796"/>
  </w:style>
  <w:style w:type="paragraph" w:styleId="Heading2">
    <w:name w:val="heading 2"/>
    <w:basedOn w:val="Normal"/>
    <w:link w:val="Heading2Char"/>
    <w:uiPriority w:val="9"/>
    <w:qFormat/>
    <w:rsid w:val="006A7C3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038F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630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6300C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A7C3B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Strong">
    <w:name w:val="Strong"/>
    <w:basedOn w:val="DefaultParagraphFont"/>
    <w:uiPriority w:val="22"/>
    <w:qFormat/>
    <w:rsid w:val="006A7C3B"/>
    <w:rPr>
      <w:b/>
      <w:bCs/>
    </w:rPr>
  </w:style>
  <w:style w:type="character" w:styleId="Emphasis">
    <w:name w:val="Emphasis"/>
    <w:basedOn w:val="DefaultParagraphFont"/>
    <w:uiPriority w:val="20"/>
    <w:qFormat/>
    <w:rsid w:val="006A7C3B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7C3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7C3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7B7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1A7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A79F7"/>
  </w:style>
  <w:style w:type="paragraph" w:styleId="Footer">
    <w:name w:val="footer"/>
    <w:basedOn w:val="Normal"/>
    <w:link w:val="FooterChar"/>
    <w:uiPriority w:val="99"/>
    <w:semiHidden/>
    <w:unhideWhenUsed/>
    <w:rsid w:val="001A7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A79F7"/>
  </w:style>
  <w:style w:type="character" w:customStyle="1" w:styleId="Heading3Char">
    <w:name w:val="Heading 3 Char"/>
    <w:basedOn w:val="DefaultParagraphFont"/>
    <w:link w:val="Heading3"/>
    <w:uiPriority w:val="9"/>
    <w:semiHidden/>
    <w:rsid w:val="000038FF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759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9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6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65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76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43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7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26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82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lerta.mehmedi@uni-pr.edu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ceepus.info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56</Words>
  <Characters>89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inot.hajdari</dc:creator>
  <cp:lastModifiedBy>Blerta Mehmedi Kastrati </cp:lastModifiedBy>
  <cp:revision>3</cp:revision>
  <dcterms:created xsi:type="dcterms:W3CDTF">2022-05-26T09:11:00Z</dcterms:created>
  <dcterms:modified xsi:type="dcterms:W3CDTF">2022-05-26T09:15:00Z</dcterms:modified>
</cp:coreProperties>
</file>